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21" w:name="X4eec8e135bf102f889055a5818341967223f480"/>
    <w:p>
      <w:pPr>
        <w:pStyle w:val="Heading1"/>
      </w:pPr>
      <w:r>
        <w:t xml:space="preserve">Internship Application Letter for Optometr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Optometry</w:t>
      </w:r>
      <w:r>
        <w:br/>
      </w:r>
      <w:r>
        <w:t xml:space="preserve">Muhimbili National Hospital</w:t>
      </w:r>
      <w:r>
        <w:br/>
      </w:r>
      <w:r>
        <w:t xml:space="preserve">Dar es Salaam, Tanzania</w:t>
      </w:r>
    </w:p>
    <w:bookmarkStart w:id="20" w:name="X1d1d7764dd080c79eaf3e55715ba4401111c906"/>
    <w:p>
      <w:pPr>
        <w:pStyle w:val="Heading2"/>
      </w:pPr>
      <w:r>
        <w:t xml:space="preserve">Subject: Formal Application for Optometrist Internship Position at Muhimbili National Hospital, Tanzania Dar es Salaam</w:t>
      </w:r>
    </w:p>
    <w:p>
      <w:pPr>
        <w:pStyle w:val="FirstParagraph"/>
      </w:pPr>
      <w:r>
        <w:t xml:space="preserve">Dear Hiring Manager,</w:t>
      </w:r>
    </w:p>
    <w:p>
      <w:pPr>
        <w:pStyle w:val="BodyText"/>
      </w:pPr>
      <w:r>
        <w:t xml:space="preserve">I am writing with profound enthusiasm to submit my application for the Optometrist Internship position within your esteemed Department of Optometry at Muhimbili National Hospital in Tanzania Dar es Salaam. As a dedicated and recently graduated Doctor of Optometry from the University of Dar es Salaam's College of Medicine and Health Sciences, I have cultivated a deep commitment to advancing eye care accessibility across Tanzania. This Internship Application Letter serves not only as my formal request for the internship but also as a testament to my unwavering dedication to serving the visual health needs of communities throughout Tanzania Dar es Salaam and beyond.</w:t>
      </w:r>
    </w:p>
    <w:p>
      <w:pPr>
        <w:pStyle w:val="BodyText"/>
      </w:pPr>
      <w:r>
        <w:t xml:space="preserve">My academic journey at the University of Dar es Salaam immersed me in both theoretical rigor and practical application, with a strong emphasis on eye care challenges prevalent in East Africa. Courses such as "Ocular Disease Management," "Pediatric Optometry," and "Community Eye Health" equipped me with clinical skills directly relevant to Tanzania's healthcare landscape. I particularly excelled in managing diabetic retinopathy cases during my third-year clinical rotations at the University of Dar es Salaam Eye Hospital, where I assisted senior optometrists in screening over 200 patients weekly for early signs of vision-threatening conditions – a critical need given Tanzania's rapidly rising diabetes prevalence. This experience solidified my understanding that effective Optometrist practice must be deeply rooted in local epidemiological realities.</w:t>
      </w:r>
    </w:p>
    <w:p>
      <w:pPr>
        <w:pStyle w:val="BodyText"/>
      </w:pPr>
      <w:r>
        <w:t xml:space="preserve">My motivation to pursue an internship specifically within Tanzania Dar es Salaam stems from the city's unique position as a hub for both advanced eye care delivery and significant unmet need. Dar es Salaam, home to nearly 6 million people and growing rapidly, faces immense challenges in eye health access – particularly in peri-urban areas like Kigamboni and Masaki where cataract blindness rates remain alarmingly high due to limited specialized services. I am acutely aware that Tanzania's National Eye Health Plan prioritizes strengthening optometric capacity at district hospitals and community clinics, and I am eager to contribute meaningfully to this vital national effort. My aspiration is not merely to complete an internship, but to actively participate in building sustainable eye care pathways for the people of Dar es Salaam.</w:t>
      </w:r>
    </w:p>
    <w:p>
      <w:pPr>
        <w:pStyle w:val="BodyText"/>
      </w:pPr>
      <w:r>
        <w:t xml:space="preserve">Throughout my clinical training, I have developed a robust skill set directly transferable to your department's mission. I am proficient in comprehensive optometric examinations using both standard and portable equipment – including retinoscopy, automated refraction, visual field screening (perimetry), and slit-lamp biomicroscopy. During my placement at the Mwanza Regional Referral Hospital as part of a national outreach program, I successfully managed patient flow for mobile eye camps serving rural communities near Lake Victoria, gaining invaluable experience in resource-conscious practice. I am fluent in Swahili and English, essential for clear communication with diverse patients across Tanzania Dar es Salaam’s cultural tapestry. Furthermore, I have completed specialized training in basic ocular pharmacology and pre/post-operative care for cataract surgery – skills directly applicable to supporting the surgical workflow at Muhimbili National Hospital.</w:t>
      </w:r>
    </w:p>
    <w:p>
      <w:pPr>
        <w:pStyle w:val="BodyText"/>
      </w:pPr>
      <w:r>
        <w:t xml:space="preserve">What truly sets me apart is my demonstrated commitment to community-centered eye health. In 2023, I co-led a student initiative "Vision for Dar es Salaam" that organized free refractive error screenings at two public primary schools in the Ilala District. We identified and referred over 150 children with undiagnosed vision problems, many of whom had never seen an eye care professional before. This project underscored the critical gap between available optometric services and population needs – a gap I am determined to help bridge through my internship at Muhimbili National Hospital. I understand that being a true Optometrist in Tanzania Dar es Salaam requires more than clinical skill; it demands cultural humility, patience in resource-limited settings, and an unwavering focus on patient outcomes within the national health system framework.</w:t>
      </w:r>
    </w:p>
    <w:p>
      <w:pPr>
        <w:pStyle w:val="BodyText"/>
      </w:pPr>
      <w:r>
        <w:t xml:space="preserve">I am particularly drawn to Muhimbili National Hospital’s reputation for excellence in eye care training and its pivotal role within Tanzania's public health infrastructure. Your department’s work in integrating optometry into primary healthcare networks, especially through the National Eye Health Program, aligns perfectly with my professional vision. I am eager to learn under the mentorship of your experienced faculty, contribute to ongoing clinical services for patients across all age groups, and assist in community outreach initiatives that extend care beyond hospital walls. My goal is not just to observe but actively engage – whether it’s supporting low-vision rehabilitation programs, assisting with glaucoma screening drives, or contributing to patient education materials in Swahili.</w:t>
      </w:r>
    </w:p>
    <w:p>
      <w:pPr>
        <w:pStyle w:val="BodyText"/>
      </w:pPr>
      <w:r>
        <w:t xml:space="preserve">My internship application represents a significant step toward becoming an Optometrist who serves Tanzania's needs. I am prepared to commit fully to your program, embracing the demanding schedule and diverse clinical experiences offered at Muhimbili National Hospital. I am confident that my academic foundation, practical experience with Tanzanian eye health challenges, cultural adaptability, and genuine passion for community eye care will allow me to contribute meaningfully from day one of this Optometrist Internship in Tanzania Dar es Salaam.</w:t>
      </w:r>
    </w:p>
    <w:p>
      <w:pPr>
        <w:pStyle w:val="BodyText"/>
      </w:pPr>
      <w:r>
        <w:t xml:space="preserve">I would welcome the opportunity to discuss how my skills and dedication align with your department’s objectives. Thank you for considering my application for this crucial Internship Application Letter. I have attached my CV and academic transcripts for your review and am available at your earliest convenience for an interview, either in person in Dar es Salaam or via virtual platform.</w:t>
      </w:r>
    </w:p>
    <w:p>
      <w:pPr>
        <w:pStyle w:val="BodyText"/>
      </w:pPr>
      <w:r>
        <w:t xml:space="preserve">Sincerely,</w:t>
      </w:r>
    </w:p>
    <w:p>
      <w:pPr>
        <w:pStyle w:val="BodyText"/>
      </w:pPr>
      <w:r>
        <w:t xml:space="preserve">[Your Full Name]</w:t>
      </w:r>
      <w:r>
        <w:br/>
      </w:r>
      <w:r>
        <w:t xml:space="preserve">Doctor of Optometry (O.D.)</w:t>
      </w:r>
      <w:r>
        <w:br/>
      </w:r>
      <w:r>
        <w:t xml:space="preserve">University of Dar es Salaam</w:t>
      </w:r>
      <w:r>
        <w:br/>
      </w:r>
      <w:r>
        <w:t xml:space="preserve">College of Medicine and Health Scie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Internship Application Letter - Tanzania Dar es Salaam</dc:title>
  <dc:creator/>
  <dc:language>en</dc:language>
  <cp:keywords/>
  <dcterms:created xsi:type="dcterms:W3CDTF">2025-12-09T06:34:01Z</dcterms:created>
  <dcterms:modified xsi:type="dcterms:W3CDTF">2025-12-09T06:34:01Z</dcterms:modified>
</cp:coreProperties>
</file>

<file path=docProps/custom.xml><?xml version="1.0" encoding="utf-8"?>
<Properties xmlns="http://schemas.openxmlformats.org/officeDocument/2006/custom-properties" xmlns:vt="http://schemas.openxmlformats.org/officeDocument/2006/docPropsVTypes"/>
</file>